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Rung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2A365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104A6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BA1151"/>
    <w:multiLevelType w:val="multilevel"/>
    <w:tmpl w:val="BB263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A2EA0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3F54FB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2C278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47F26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880ED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856A0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A8BA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402E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3B66C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B7002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59ee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5D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65DE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65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tonio Rungo</dc:creator>
  <dcterms:created xsi:type="dcterms:W3CDTF">2018-08-09T08:28:19Z</dcterms:created>
  <dcterms:modified xsi:type="dcterms:W3CDTF">2018-08-09T08:28:19Z</dcterms:modified>
</cp:coreProperties>
</file>